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FirstParagraph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Start w:id="22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Start w:id="21" w:name="refs"/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17:07Z</dcterms:created>
  <dcterms:modified xsi:type="dcterms:W3CDTF">2023-07-04T23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